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DD6B3" w14:textId="3A56F6F3" w:rsidR="00114E94" w:rsidRDefault="00114E94"/>
    <w:p w14:paraId="354C9A1A" w14:textId="56C09868" w:rsidR="000D7442" w:rsidRDefault="000D7442"/>
    <w:p w14:paraId="35A3BA21" w14:textId="6528507D" w:rsidR="000D7442" w:rsidRDefault="000D7442"/>
    <w:p w14:paraId="56A4B6B5" w14:textId="08021BCB" w:rsidR="000D7442" w:rsidRDefault="000D7442"/>
    <w:p w14:paraId="53F0ECA6" w14:textId="5CB37518" w:rsidR="000D7442" w:rsidRDefault="000D7442"/>
    <w:p w14:paraId="6B9FFCEC" w14:textId="73B6D674" w:rsidR="000D7442" w:rsidRDefault="000D7442"/>
    <w:p w14:paraId="484E0F8F" w14:textId="54743D7F" w:rsidR="000D7442" w:rsidRDefault="000D7442" w:rsidP="000D7442">
      <w:pPr>
        <w:jc w:val="center"/>
      </w:pPr>
      <w:r>
        <w:t>The Spirit Catches You and You Fall Down</w:t>
      </w:r>
    </w:p>
    <w:p w14:paraId="0DA66A27" w14:textId="02923BF8" w:rsidR="000D7442" w:rsidRDefault="0064126C" w:rsidP="000D7442">
      <w:pPr>
        <w:jc w:val="center"/>
      </w:pPr>
      <w:r>
        <w:t xml:space="preserve">Student’s </w:t>
      </w:r>
      <w:r w:rsidR="000D7442">
        <w:t>Name</w:t>
      </w:r>
    </w:p>
    <w:p w14:paraId="740BB732" w14:textId="2175272F" w:rsidR="000D7442" w:rsidRDefault="000D7442" w:rsidP="000D7442">
      <w:pPr>
        <w:jc w:val="center"/>
      </w:pPr>
      <w:r>
        <w:t>Institution</w:t>
      </w:r>
      <w:r w:rsidR="0064126C">
        <w:t xml:space="preserve">al Affiliation </w:t>
      </w:r>
    </w:p>
    <w:p w14:paraId="2FF8D44A" w14:textId="77F4F6F7" w:rsidR="000D7442" w:rsidRDefault="000D7442" w:rsidP="000D7442">
      <w:pPr>
        <w:jc w:val="center"/>
      </w:pPr>
    </w:p>
    <w:p w14:paraId="0BB36B01" w14:textId="7D1CAFD8" w:rsidR="000D7442" w:rsidRDefault="000D7442" w:rsidP="000D7442">
      <w:pPr>
        <w:jc w:val="center"/>
      </w:pPr>
    </w:p>
    <w:p w14:paraId="5092F14C" w14:textId="303FC5F4" w:rsidR="000D7442" w:rsidRDefault="000D7442" w:rsidP="000D7442">
      <w:pPr>
        <w:jc w:val="center"/>
      </w:pPr>
    </w:p>
    <w:p w14:paraId="1999F736" w14:textId="42AD96BA" w:rsidR="000D7442" w:rsidRDefault="000D7442" w:rsidP="000D7442">
      <w:pPr>
        <w:jc w:val="center"/>
      </w:pPr>
    </w:p>
    <w:p w14:paraId="187C3BAF" w14:textId="710A6171" w:rsidR="000D7442" w:rsidRDefault="000D7442" w:rsidP="000D7442">
      <w:pPr>
        <w:jc w:val="center"/>
      </w:pPr>
    </w:p>
    <w:p w14:paraId="36492715" w14:textId="2F6D345C" w:rsidR="000D7442" w:rsidRDefault="000D7442" w:rsidP="000D7442">
      <w:pPr>
        <w:jc w:val="center"/>
      </w:pPr>
    </w:p>
    <w:p w14:paraId="0B7E7E33" w14:textId="0EBC16AA" w:rsidR="000D7442" w:rsidRDefault="000D7442" w:rsidP="000D7442">
      <w:pPr>
        <w:jc w:val="center"/>
      </w:pPr>
    </w:p>
    <w:p w14:paraId="60BE2AB5" w14:textId="7A794F5F" w:rsidR="000D7442" w:rsidRDefault="000D7442" w:rsidP="000D7442">
      <w:pPr>
        <w:jc w:val="center"/>
      </w:pPr>
    </w:p>
    <w:p w14:paraId="1AE6E5C0" w14:textId="2708C281" w:rsidR="000D7442" w:rsidRDefault="000D7442" w:rsidP="000D7442">
      <w:pPr>
        <w:jc w:val="center"/>
      </w:pPr>
    </w:p>
    <w:p w14:paraId="2FC58AB6" w14:textId="48672E1A" w:rsidR="000D7442" w:rsidRDefault="000D7442" w:rsidP="000D7442">
      <w:pPr>
        <w:jc w:val="center"/>
      </w:pPr>
      <w:r>
        <w:lastRenderedPageBreak/>
        <w:t>The Spirit Catches You and You Fall Down</w:t>
      </w:r>
    </w:p>
    <w:p w14:paraId="3868943C" w14:textId="77777777" w:rsidR="000909E0" w:rsidRDefault="000D7442" w:rsidP="000909E0">
      <w:pPr>
        <w:ind w:firstLine="720"/>
      </w:pPr>
      <w:r>
        <w:t xml:space="preserve">The book </w:t>
      </w:r>
      <w:r w:rsidRPr="000D7442">
        <w:rPr>
          <w:i/>
          <w:iCs/>
        </w:rPr>
        <w:t xml:space="preserve">The Spirit Catches You and You Fall </w:t>
      </w:r>
      <w:r>
        <w:t>by Ann F</w:t>
      </w:r>
      <w:r w:rsidR="0056231F">
        <w:t>a</w:t>
      </w:r>
      <w:r>
        <w:t>diman</w:t>
      </w:r>
      <w:r w:rsidR="0056231F">
        <w:t xml:space="preserve"> (1999)</w:t>
      </w:r>
      <w:r>
        <w:t xml:space="preserve"> explores a </w:t>
      </w:r>
      <w:r w:rsidR="00AF4778">
        <w:t>vast</w:t>
      </w:r>
      <w:r w:rsidR="007672AD">
        <w:t xml:space="preserve"> gap in the cultural setup and various medical strategies witnessed in modern medical environments.  The </w:t>
      </w:r>
      <w:r w:rsidR="00AF4778">
        <w:t>fantastic</w:t>
      </w:r>
      <w:r w:rsidR="007672AD">
        <w:t xml:space="preserve"> piece of work uses real</w:t>
      </w:r>
      <w:r w:rsidR="00AF4778">
        <w:t>-</w:t>
      </w:r>
      <w:r w:rsidR="007672AD">
        <w:t xml:space="preserve">life experiences to bring to light the significance of cultural competencies in the </w:t>
      </w:r>
      <w:r w:rsidR="00CC1839">
        <w:t>healthcare</w:t>
      </w:r>
      <w:r w:rsidR="007672AD">
        <w:t xml:space="preserve"> </w:t>
      </w:r>
      <w:r w:rsidR="00CC1839">
        <w:t>system. The</w:t>
      </w:r>
      <w:r w:rsidR="007672AD">
        <w:t xml:space="preserve"> title was precisely chosen </w:t>
      </w:r>
      <w:r w:rsidR="00CC1839">
        <w:t xml:space="preserve">to mean epilepsy based </w:t>
      </w:r>
      <w:r w:rsidR="00006514">
        <w:t>on the</w:t>
      </w:r>
      <w:r w:rsidR="00CC1839">
        <w:t xml:space="preserve"> way the condition is translated in Hmong. Epilepsy is referred to as </w:t>
      </w:r>
      <w:proofErr w:type="spellStart"/>
      <w:r w:rsidR="00CC1839">
        <w:t>qaug</w:t>
      </w:r>
      <w:proofErr w:type="spellEnd"/>
      <w:r w:rsidR="00CC1839">
        <w:t xml:space="preserve"> dab peg</w:t>
      </w:r>
      <w:r w:rsidR="00AF4778">
        <w:t>,</w:t>
      </w:r>
      <w:r w:rsidR="00CC1839">
        <w:t xml:space="preserve"> which translates into English as </w:t>
      </w:r>
      <w:r w:rsidR="00AF4778">
        <w:t>'</w:t>
      </w:r>
      <w:r w:rsidR="00CC1839" w:rsidRPr="0056231F">
        <w:rPr>
          <w:i/>
          <w:iCs/>
        </w:rPr>
        <w:t>the spirit catches you</w:t>
      </w:r>
      <w:r w:rsidR="00AF4778">
        <w:rPr>
          <w:i/>
          <w:iCs/>
        </w:rPr>
        <w:t>,</w:t>
      </w:r>
      <w:r w:rsidR="00CC1839" w:rsidRPr="0056231F">
        <w:rPr>
          <w:i/>
          <w:iCs/>
        </w:rPr>
        <w:t xml:space="preserve"> and you fall down.</w:t>
      </w:r>
      <w:r w:rsidR="00AF4778">
        <w:rPr>
          <w:i/>
          <w:iCs/>
        </w:rPr>
        <w:t>'</w:t>
      </w:r>
      <w:r w:rsidR="00CC1839">
        <w:t xml:space="preserve"> The spirit is being referred to </w:t>
      </w:r>
      <w:r w:rsidR="00AF4778">
        <w:t>a</w:t>
      </w:r>
      <w:r w:rsidR="00CC1839">
        <w:t xml:space="preserve">s </w:t>
      </w:r>
      <w:r w:rsidR="00CC1839" w:rsidRPr="00CC1839">
        <w:rPr>
          <w:i/>
          <w:iCs/>
        </w:rPr>
        <w:t>dab</w:t>
      </w:r>
      <w:r w:rsidR="00CC1839">
        <w:rPr>
          <w:i/>
          <w:iCs/>
        </w:rPr>
        <w:t xml:space="preserve"> </w:t>
      </w:r>
      <w:r w:rsidR="00CC1839">
        <w:t xml:space="preserve">that is believed to steal souls. </w:t>
      </w:r>
      <w:r w:rsidR="00CC1839" w:rsidRPr="00CC1839">
        <w:rPr>
          <w:i/>
          <w:iCs/>
        </w:rPr>
        <w:t>Peg</w:t>
      </w:r>
      <w:r w:rsidR="00CC1839">
        <w:rPr>
          <w:i/>
          <w:iCs/>
        </w:rPr>
        <w:t xml:space="preserve"> </w:t>
      </w:r>
      <w:r w:rsidR="00CC1839">
        <w:t>means to hit or catch an</w:t>
      </w:r>
      <w:r w:rsidR="00FE23EF">
        <w:t>d</w:t>
      </w:r>
      <w:r w:rsidR="00CC1839">
        <w:t xml:space="preserve"> </w:t>
      </w:r>
      <w:proofErr w:type="spellStart"/>
      <w:r w:rsidR="00CC1839" w:rsidRPr="0056231F">
        <w:rPr>
          <w:i/>
          <w:iCs/>
        </w:rPr>
        <w:t>qaug</w:t>
      </w:r>
      <w:proofErr w:type="spellEnd"/>
      <w:r w:rsidR="00CC1839" w:rsidRPr="0056231F">
        <w:rPr>
          <w:i/>
          <w:iCs/>
        </w:rPr>
        <w:t xml:space="preserve"> </w:t>
      </w:r>
      <w:r w:rsidR="00CC1839">
        <w:t>means to fall while the roots</w:t>
      </w:r>
      <w:r w:rsidR="00AF4778">
        <w:t xml:space="preserve"> are</w:t>
      </w:r>
      <w:r w:rsidR="00CC1839">
        <w:t xml:space="preserve"> still intact in the ground.</w:t>
      </w:r>
      <w:r w:rsidR="00FE23EF">
        <w:t xml:space="preserve">  </w:t>
      </w:r>
    </w:p>
    <w:p w14:paraId="5D0B9B25" w14:textId="3E896806" w:rsidR="00006514" w:rsidRDefault="00FE23EF" w:rsidP="000909E0">
      <w:pPr>
        <w:ind w:firstLine="720"/>
      </w:pPr>
      <w:r>
        <w:t>The said spirit affected the three-year</w:t>
      </w:r>
      <w:r w:rsidR="00AF4778">
        <w:t>-</w:t>
      </w:r>
      <w:r>
        <w:t xml:space="preserve">old Lia (a daughter to Lees family who fled Laos to evade the 1975 communist conflict) when her sister named </w:t>
      </w:r>
      <w:proofErr w:type="spellStart"/>
      <w:r>
        <w:t>Yer</w:t>
      </w:r>
      <w:proofErr w:type="spellEnd"/>
      <w:r>
        <w:t xml:space="preserve"> slammed the </w:t>
      </w:r>
      <w:r w:rsidR="00006514">
        <w:t>front door</w:t>
      </w:r>
      <w:r>
        <w:t xml:space="preserve"> of the apartment of Lees</w:t>
      </w:r>
      <w:r w:rsidR="0056231F">
        <w:t xml:space="preserve"> (Fadiman 1999, p.2</w:t>
      </w:r>
      <w:r w:rsidR="009501E3">
        <w:t>3</w:t>
      </w:r>
      <w:r w:rsidR="0056231F">
        <w:t>)</w:t>
      </w:r>
      <w:r>
        <w:t>. A few minutes later, Lia</w:t>
      </w:r>
      <w:r w:rsidR="00AF4778">
        <w:t>'</w:t>
      </w:r>
      <w:r>
        <w:t>s arms jerked over the head with her eyes rolled up</w:t>
      </w:r>
      <w:r w:rsidR="00AF4778">
        <w:t>,</w:t>
      </w:r>
      <w:r>
        <w:t xml:space="preserve"> and </w:t>
      </w:r>
      <w:r w:rsidR="00AF4778">
        <w:t xml:space="preserve">she </w:t>
      </w:r>
      <w:r>
        <w:t>fainted. The condition was identified as epilepsy</w:t>
      </w:r>
      <w:r w:rsidR="00AF4778">
        <w:t>,</w:t>
      </w:r>
      <w:r>
        <w:t xml:space="preserve"> or the spirit catches you</w:t>
      </w:r>
      <w:r w:rsidR="00AF4778">
        <w:t>,</w:t>
      </w:r>
      <w:r>
        <w:t xml:space="preserve"> and you fall down</w:t>
      </w:r>
      <w:r w:rsidR="00AF4778">
        <w:t>,</w:t>
      </w:r>
      <w:r>
        <w:t xml:space="preserve"> as described by the Lees</w:t>
      </w:r>
      <w:r w:rsidR="00AF4778">
        <w:t>'</w:t>
      </w:r>
      <w:r>
        <w:t xml:space="preserve"> family. To add, the family </w:t>
      </w:r>
      <w:r w:rsidR="00006514">
        <w:t xml:space="preserve">understands that epilepsy is a distinct condition characterized </w:t>
      </w:r>
      <w:r w:rsidR="00AF4778">
        <w:t>by</w:t>
      </w:r>
      <w:r w:rsidR="00006514">
        <w:t xml:space="preserve"> seizures and </w:t>
      </w:r>
      <w:r w:rsidR="00AF4778">
        <w:t>can</w:t>
      </w:r>
      <w:r w:rsidR="00006514">
        <w:t xml:space="preserve"> enter trances towards the world of spirit. Hence, it deserves proper medication by use of shamanic ritual to deal with its spiritual elements.</w:t>
      </w:r>
    </w:p>
    <w:p w14:paraId="759E7BF4" w14:textId="1C1BF2F0" w:rsidR="00FE23EF" w:rsidRDefault="00006514" w:rsidP="000909E0">
      <w:pPr>
        <w:jc w:val="center"/>
        <w:rPr>
          <w:b/>
          <w:bCs/>
        </w:rPr>
      </w:pPr>
      <w:r w:rsidRPr="00006514">
        <w:rPr>
          <w:b/>
          <w:bCs/>
        </w:rPr>
        <w:t>Themes</w:t>
      </w:r>
    </w:p>
    <w:p w14:paraId="7743B015" w14:textId="7311F517" w:rsidR="00006514" w:rsidRDefault="00006514" w:rsidP="000909E0">
      <w:pPr>
        <w:jc w:val="center"/>
        <w:rPr>
          <w:b/>
          <w:bCs/>
        </w:rPr>
      </w:pPr>
      <w:r>
        <w:rPr>
          <w:b/>
          <w:bCs/>
        </w:rPr>
        <w:t>Cultural collision</w:t>
      </w:r>
    </w:p>
    <w:p w14:paraId="6486CF36" w14:textId="5C4E1627" w:rsidR="00AF4778" w:rsidRDefault="00006514" w:rsidP="000909E0">
      <w:pPr>
        <w:ind w:firstLine="720"/>
      </w:pPr>
      <w:r w:rsidRPr="00006514">
        <w:t xml:space="preserve">In the book </w:t>
      </w:r>
      <w:r w:rsidRPr="00006514">
        <w:rPr>
          <w:i/>
          <w:iCs/>
        </w:rPr>
        <w:t>The Spirit Catches You and You Fall</w:t>
      </w:r>
      <w:r w:rsidR="00AF4778">
        <w:rPr>
          <w:i/>
          <w:iCs/>
        </w:rPr>
        <w:t xml:space="preserve"> Down</w:t>
      </w:r>
      <w:r w:rsidR="009501E3">
        <w:rPr>
          <w:i/>
          <w:iCs/>
        </w:rPr>
        <w:t>,</w:t>
      </w:r>
      <w:r>
        <w:t xml:space="preserve"> </w:t>
      </w:r>
      <w:r w:rsidR="00AF4778">
        <w:t xml:space="preserve">the </w:t>
      </w:r>
      <w:r>
        <w:t xml:space="preserve">author </w:t>
      </w:r>
      <w:r w:rsidR="00350DAE">
        <w:t>centers</w:t>
      </w:r>
      <w:r>
        <w:t xml:space="preserve"> the writings on the aspect of cultural clash bearing in mind that Lees</w:t>
      </w:r>
      <w:r w:rsidR="00AF4778">
        <w:t>'</w:t>
      </w:r>
      <w:r>
        <w:t xml:space="preserve"> family </w:t>
      </w:r>
      <w:r w:rsidR="00D90B40">
        <w:t xml:space="preserve">members </w:t>
      </w:r>
      <w:r w:rsidR="009501E3">
        <w:t xml:space="preserve">are </w:t>
      </w:r>
      <w:r>
        <w:t>Hmong refug</w:t>
      </w:r>
      <w:r w:rsidR="00D90B40">
        <w:t>ees now living in a refug</w:t>
      </w:r>
      <w:r w:rsidR="00AF4778">
        <w:t>e</w:t>
      </w:r>
      <w:r w:rsidR="00D90B40">
        <w:t xml:space="preserve">e camp in California (USA). Every book chapter has traces of culture </w:t>
      </w:r>
      <w:r w:rsidR="00D90B40">
        <w:lastRenderedPageBreak/>
        <w:t xml:space="preserve">ranging </w:t>
      </w:r>
      <w:r w:rsidR="009501E3">
        <w:t>from rituals</w:t>
      </w:r>
      <w:r w:rsidR="00D90B40">
        <w:t>, food, language</w:t>
      </w:r>
      <w:r w:rsidR="00AF4778">
        <w:t>,</w:t>
      </w:r>
      <w:r w:rsidR="00D90B40">
        <w:t xml:space="preserve"> among others. One of the cultural </w:t>
      </w:r>
      <w:r w:rsidR="009501E3">
        <w:t>clashes</w:t>
      </w:r>
      <w:r w:rsidR="00D90B40">
        <w:t xml:space="preserve"> evident in the book pertains </w:t>
      </w:r>
      <w:r w:rsidR="00AF4778">
        <w:t xml:space="preserve">to </w:t>
      </w:r>
      <w:r w:rsidR="00D90B40">
        <w:t>medical practices. The Hmong have doubts about western medical pr</w:t>
      </w:r>
      <w:r w:rsidR="00AF4778">
        <w:t>ocedur</w:t>
      </w:r>
      <w:r w:rsidR="00D90B40">
        <w:t>es</w:t>
      </w:r>
      <w:r w:rsidR="00AF4778">
        <w:t>,</w:t>
      </w:r>
      <w:r w:rsidR="00D90B40">
        <w:t xml:space="preserve"> for they prefer traditional methods of healing.  Traditionally, they lived in the Lao Mountains</w:t>
      </w:r>
      <w:r w:rsidR="00AF4778">
        <w:t>,</w:t>
      </w:r>
      <w:r w:rsidR="00D90B40">
        <w:t xml:space="preserve"> where they survived agricultural produce</w:t>
      </w:r>
      <w:r w:rsidR="00AF4778">
        <w:t>,</w:t>
      </w:r>
      <w:r w:rsidR="00D90B40">
        <w:t xml:space="preserve"> for instance</w:t>
      </w:r>
      <w:r w:rsidR="00AF4778">
        <w:t>,</w:t>
      </w:r>
      <w:r w:rsidR="00D90B40">
        <w:t xml:space="preserve"> vegetables, rice, herbs and chicken. They have li</w:t>
      </w:r>
      <w:r w:rsidR="00827B94">
        <w:t>t</w:t>
      </w:r>
      <w:r w:rsidR="00D90B40">
        <w:t xml:space="preserve">tle interaction with the modern </w:t>
      </w:r>
      <w:r w:rsidR="00AF4778">
        <w:t>treatment methods, so the Lees family and</w:t>
      </w:r>
      <w:r w:rsidR="00827B94">
        <w:t xml:space="preserve"> the Hmong refugees believe that the western treatment offered at the Merced Community Medical Center is incompetent. Also, when the author talks to the American doctors about the involvement of spirits in illnesses, </w:t>
      </w:r>
      <w:r w:rsidR="00AF4778">
        <w:t>"</w:t>
      </w:r>
      <w:r w:rsidR="00827B94">
        <w:t>most of them had a vague idea that spirits were somehow involved.</w:t>
      </w:r>
      <w:r w:rsidR="00AF4778">
        <w:t>"</w:t>
      </w:r>
      <w:r w:rsidR="00827B94">
        <w:t xml:space="preserve"> (</w:t>
      </w:r>
      <w:r w:rsidR="009501E3">
        <w:t xml:space="preserve">Fadiman 199, p. </w:t>
      </w:r>
      <w:r w:rsidR="00827B94">
        <w:t xml:space="preserve">43). </w:t>
      </w:r>
      <w:r w:rsidR="001B1E79">
        <w:t xml:space="preserve"> Traditionally, the Hmong believe in the use of traditional medication that include</w:t>
      </w:r>
      <w:r w:rsidR="00AF4778">
        <w:t>s</w:t>
      </w:r>
      <w:r w:rsidR="001B1E79">
        <w:t xml:space="preserve"> the use of cions to rub the skin, drawing disease from a patient by the use of an egg, the creation of a vacuum by then use of cotton soaked in alcohol and most importantly, the </w:t>
      </w:r>
      <w:r w:rsidR="00AF4778">
        <w:t>servic</w:t>
      </w:r>
      <w:r w:rsidR="001B1E79">
        <w:t xml:space="preserve">e of a </w:t>
      </w:r>
      <w:proofErr w:type="spellStart"/>
      <w:r w:rsidR="008D404F">
        <w:t>T</w:t>
      </w:r>
      <w:r w:rsidR="001B1E79">
        <w:t>xiv</w:t>
      </w:r>
      <w:proofErr w:type="spellEnd"/>
      <w:r w:rsidR="001B1E79">
        <w:t xml:space="preserve"> </w:t>
      </w:r>
      <w:proofErr w:type="spellStart"/>
      <w:r w:rsidR="001B1E79">
        <w:t>neeb</w:t>
      </w:r>
      <w:proofErr w:type="spellEnd"/>
      <w:r w:rsidR="001B1E79">
        <w:t xml:space="preserve">. </w:t>
      </w:r>
      <w:proofErr w:type="spellStart"/>
      <w:r w:rsidR="001B1E79">
        <w:t>Txiv</w:t>
      </w:r>
      <w:proofErr w:type="spellEnd"/>
      <w:r w:rsidR="001B1E79">
        <w:t xml:space="preserve"> </w:t>
      </w:r>
      <w:proofErr w:type="spellStart"/>
      <w:r w:rsidR="001B1E79">
        <w:t>neeb</w:t>
      </w:r>
      <w:proofErr w:type="spellEnd"/>
      <w:r w:rsidR="001B1E79">
        <w:t xml:space="preserve"> refers to a person who has a healing </w:t>
      </w:r>
      <w:r w:rsidR="009501E3">
        <w:t>spirit.</w:t>
      </w:r>
    </w:p>
    <w:p w14:paraId="7CE729C3" w14:textId="77777777" w:rsidR="00AF4778" w:rsidRDefault="009501E3" w:rsidP="000909E0">
      <w:pPr>
        <w:ind w:firstLine="720"/>
      </w:pPr>
      <w:r>
        <w:t>Considering</w:t>
      </w:r>
      <w:r w:rsidR="001B1E79">
        <w:t xml:space="preserve"> that the Hmong epileptics turned into shamans, the trained </w:t>
      </w:r>
      <w:proofErr w:type="spellStart"/>
      <w:r w:rsidR="008D404F">
        <w:t>T</w:t>
      </w:r>
      <w:r w:rsidR="001B1E79">
        <w:t>xiv</w:t>
      </w:r>
      <w:proofErr w:type="spellEnd"/>
      <w:r w:rsidR="001B1E79">
        <w:t xml:space="preserve"> was the best option of casting away the epileptic spirit and heal Lia. </w:t>
      </w:r>
      <w:r w:rsidR="008D404F">
        <w:t xml:space="preserve"> Another evident cultural collision is </w:t>
      </w:r>
      <w:r w:rsidR="00AF4778">
        <w:t xml:space="preserve">the </w:t>
      </w:r>
      <w:r w:rsidR="008D404F">
        <w:t>language barrier.  The Merced Hospital that cared for the Hmong refug</w:t>
      </w:r>
      <w:r w:rsidR="00AF4778">
        <w:t>e</w:t>
      </w:r>
      <w:r w:rsidR="008D404F">
        <w:t>es did not have interpreters t</w:t>
      </w:r>
      <w:r w:rsidR="00AF4778">
        <w:t>o</w:t>
      </w:r>
      <w:r w:rsidR="008D404F">
        <w:t xml:space="preserve"> enhance the communication process between the caregivers and the refug</w:t>
      </w:r>
      <w:r w:rsidR="00AF4778">
        <w:t>e</w:t>
      </w:r>
      <w:r w:rsidR="008D404F">
        <w:t>es. The hospital occasionally used Hmong lab assistants, transporters</w:t>
      </w:r>
      <w:r w:rsidR="00AF4778">
        <w:t>, and nurse's aides to help empty bedpans, roll patients, and analyze</w:t>
      </w:r>
      <w:r w:rsidR="008D404F">
        <w:t xml:space="preserve"> blood. </w:t>
      </w:r>
      <w:r>
        <w:t>When Nao</w:t>
      </w:r>
      <w:r w:rsidR="008D404F">
        <w:t xml:space="preserve"> Kao and </w:t>
      </w:r>
      <w:proofErr w:type="spellStart"/>
      <w:r w:rsidR="008D404F">
        <w:t>Foua</w:t>
      </w:r>
      <w:proofErr w:type="spellEnd"/>
      <w:r w:rsidR="008D404F">
        <w:t xml:space="preserve"> carried Lia to the </w:t>
      </w:r>
      <w:r w:rsidR="00BE5CFC">
        <w:t>emergency</w:t>
      </w:r>
      <w:r w:rsidR="008D404F">
        <w:t xml:space="preserve"> room in the Merced </w:t>
      </w:r>
      <w:r w:rsidR="00BE5CFC">
        <w:t xml:space="preserve">Hospital, the facility lacked a translator. The </w:t>
      </w:r>
      <w:r>
        <w:t>parents</w:t>
      </w:r>
      <w:r w:rsidR="00BE5CFC">
        <w:t xml:space="preserve"> were unable to explain what had happened to their daughter. This led the doctor to carry out an x-ray diagnosis and </w:t>
      </w:r>
      <w:r>
        <w:t>dismiss Lia</w:t>
      </w:r>
      <w:r w:rsidR="00BE5CFC">
        <w:t xml:space="preserve"> after prescribing </w:t>
      </w:r>
      <w:r w:rsidR="00AF4778">
        <w:t xml:space="preserve">an </w:t>
      </w:r>
      <w:r w:rsidR="00BE5CFC">
        <w:t xml:space="preserve">ampicillin antibiotic. The parents also signed medical documents </w:t>
      </w:r>
      <w:r w:rsidR="00AF4778">
        <w:t>without</w:t>
      </w:r>
      <w:r w:rsidR="00BE5CFC">
        <w:t xml:space="preserve"> understand</w:t>
      </w:r>
      <w:r w:rsidR="00AF4778">
        <w:t>ing</w:t>
      </w:r>
      <w:r w:rsidR="00BE5CFC">
        <w:t xml:space="preserve"> the contents.</w:t>
      </w:r>
    </w:p>
    <w:p w14:paraId="53369A18" w14:textId="15DA9086" w:rsidR="00006514" w:rsidRDefault="00BE5CFC" w:rsidP="000909E0">
      <w:pPr>
        <w:ind w:firstLine="720"/>
      </w:pPr>
      <w:r>
        <w:lastRenderedPageBreak/>
        <w:t xml:space="preserve">The </w:t>
      </w:r>
      <w:r w:rsidR="00AF4778">
        <w:t>record</w:t>
      </w:r>
      <w:r>
        <w:t xml:space="preserve"> indicated that they were to call the Family Practice Center for a follow-up. They did not call as written. The clash of the cultures is unfortunate to the Hmong community and the Lees family</w:t>
      </w:r>
      <w:r w:rsidR="00AF4778">
        <w:t>,</w:t>
      </w:r>
      <w:r>
        <w:t xml:space="preserve"> to be specific</w:t>
      </w:r>
      <w:r w:rsidR="00AF4778">
        <w:t>,</w:t>
      </w:r>
      <w:r>
        <w:t xml:space="preserve"> considering that they were after salvaging the </w:t>
      </w:r>
      <w:r w:rsidR="009501E3">
        <w:t>life of Lia</w:t>
      </w:r>
      <w:r>
        <w:t>. The most hazardous part is the language barrier</w:t>
      </w:r>
      <w:r w:rsidR="00AF4778">
        <w:t>, which could make a doctor perform unintended medical practices, such as</w:t>
      </w:r>
      <w:r>
        <w:t xml:space="preserve"> euthanasia or delay </w:t>
      </w:r>
      <w:r w:rsidR="009501E3">
        <w:t>treatment</w:t>
      </w:r>
      <w:r>
        <w:t xml:space="preserve"> leading to adverse medical outcomes. Generally, the experience was </w:t>
      </w:r>
      <w:r w:rsidR="00AF4778">
        <w:t>terrible,</w:t>
      </w:r>
      <w:r>
        <w:t xml:space="preserve"> for it jeopardized the health of Lia. </w:t>
      </w:r>
      <w:r w:rsidR="00685D5A">
        <w:t xml:space="preserve"> The scenario has made me learn that communication is a vital component in the healing process. If I were the doctor, I could </w:t>
      </w:r>
      <w:r w:rsidR="009501E3">
        <w:t>have consulted</w:t>
      </w:r>
      <w:r w:rsidR="00685D5A">
        <w:t xml:space="preserve"> a janitor or any other person versed with the Hmong language to enhance communication. In future, I would deal with such challenges by using digital translation devices or the available translators. Also, I would advocate combining bot</w:t>
      </w:r>
      <w:r w:rsidR="00AF4778">
        <w:t>h</w:t>
      </w:r>
      <w:r w:rsidR="00685D5A">
        <w:t xml:space="preserve"> traditional and western methods of treatment.</w:t>
      </w:r>
    </w:p>
    <w:p w14:paraId="48E2276C" w14:textId="330825B8" w:rsidR="00685D5A" w:rsidRDefault="00685D5A" w:rsidP="000909E0">
      <w:pPr>
        <w:ind w:firstLine="720"/>
        <w:jc w:val="center"/>
        <w:rPr>
          <w:b/>
          <w:bCs/>
        </w:rPr>
      </w:pPr>
      <w:r w:rsidRPr="00685D5A">
        <w:rPr>
          <w:b/>
          <w:bCs/>
        </w:rPr>
        <w:t>Cultural Compromise</w:t>
      </w:r>
    </w:p>
    <w:p w14:paraId="5A9BE519" w14:textId="0C9740AA" w:rsidR="00685D5A" w:rsidRDefault="00685D5A" w:rsidP="000909E0">
      <w:pPr>
        <w:ind w:firstLine="720"/>
      </w:pPr>
      <w:r w:rsidRPr="00685D5A">
        <w:t xml:space="preserve">In this book, </w:t>
      </w:r>
      <w:r w:rsidR="00AF4778">
        <w:t>cultural clashes between the Hmong and the American culture attract</w:t>
      </w:r>
      <w:r>
        <w:t xml:space="preserve"> a compromise as a panacea to the existing cultural confrontations.  The author champions </w:t>
      </w:r>
      <w:r w:rsidR="00AF4778">
        <w:t>the adoption of cooperation between traditional and western cultures instead of</w:t>
      </w:r>
      <w:r>
        <w:t xml:space="preserve"> the coercion channel. The coercion channel sidelines foreigners and cultures that differ from that of the Americans. In the book, the Hmong believe that a condition like epilepsy has </w:t>
      </w:r>
      <w:r w:rsidR="00AF4778">
        <w:t xml:space="preserve">a </w:t>
      </w:r>
      <w:r>
        <w:t xml:space="preserve">spiritual connection hence deserves a spiritual intervention </w:t>
      </w:r>
      <w:r w:rsidR="009501E3">
        <w:t xml:space="preserve">using </w:t>
      </w:r>
      <w:proofErr w:type="spellStart"/>
      <w:r w:rsidR="009501E3">
        <w:t>Tvix</w:t>
      </w:r>
      <w:proofErr w:type="spellEnd"/>
      <w:r w:rsidR="00974974">
        <w:t xml:space="preserve"> </w:t>
      </w:r>
      <w:proofErr w:type="spellStart"/>
      <w:r w:rsidR="00974974">
        <w:t>neeb</w:t>
      </w:r>
      <w:proofErr w:type="spellEnd"/>
      <w:r w:rsidR="00974974">
        <w:t xml:space="preserve"> and not the western medication. The hospital could have invited a </w:t>
      </w:r>
      <w:proofErr w:type="spellStart"/>
      <w:r w:rsidR="00974974">
        <w:t>Tvix</w:t>
      </w:r>
      <w:proofErr w:type="spellEnd"/>
      <w:r w:rsidR="00974974">
        <w:t xml:space="preserve"> </w:t>
      </w:r>
      <w:proofErr w:type="spellStart"/>
      <w:r w:rsidR="00974974">
        <w:t>neeb</w:t>
      </w:r>
      <w:proofErr w:type="spellEnd"/>
      <w:r w:rsidR="00974974">
        <w:t xml:space="preserve"> to work </w:t>
      </w:r>
      <w:r w:rsidR="009501E3">
        <w:t>alongside doctors</w:t>
      </w:r>
      <w:r w:rsidR="00974974">
        <w:t xml:space="preserve"> to increase confidence in the Hmong about the </w:t>
      </w:r>
      <w:r w:rsidR="009501E3">
        <w:t>medical benefits</w:t>
      </w:r>
      <w:r w:rsidR="00974974">
        <w:t xml:space="preserve"> of </w:t>
      </w:r>
      <w:r w:rsidR="009501E3">
        <w:t>the two</w:t>
      </w:r>
      <w:r w:rsidR="00974974">
        <w:t xml:space="preserve"> combinations. As described by </w:t>
      </w:r>
      <w:proofErr w:type="spellStart"/>
      <w:r w:rsidR="00974974">
        <w:t>Foua</w:t>
      </w:r>
      <w:proofErr w:type="spellEnd"/>
      <w:r w:rsidR="00974974">
        <w:t>, the doctors ruled out the use of traditional remedies</w:t>
      </w:r>
      <w:r w:rsidR="00AF4778">
        <w:t>,</w:t>
      </w:r>
      <w:r w:rsidR="00974974">
        <w:t xml:space="preserve"> for they did not understand matters of the soul. The lack of compromise was unfortunate to the little Lia</w:t>
      </w:r>
      <w:r w:rsidR="00AF4778">
        <w:t>,</w:t>
      </w:r>
      <w:r w:rsidR="00974974">
        <w:t xml:space="preserve"> who underwent a harrowing experience as her health deteriorated.  I learned that it is </w:t>
      </w:r>
      <w:r w:rsidR="00AF4778">
        <w:t>crucial</w:t>
      </w:r>
      <w:r w:rsidR="00974974">
        <w:t xml:space="preserve"> to strike a compromise while treating patients </w:t>
      </w:r>
      <w:r w:rsidR="00AF4778">
        <w:t xml:space="preserve">to </w:t>
      </w:r>
      <w:r w:rsidR="00AF4778">
        <w:lastRenderedPageBreak/>
        <w:t>practice</w:t>
      </w:r>
      <w:r w:rsidR="00974974">
        <w:t xml:space="preserve"> patient autonomy. If I were the doctor, I could have worked closely with the </w:t>
      </w:r>
      <w:proofErr w:type="spellStart"/>
      <w:r w:rsidR="00974974">
        <w:t>Txiv</w:t>
      </w:r>
      <w:proofErr w:type="spellEnd"/>
      <w:r w:rsidR="00974974">
        <w:t xml:space="preserve"> to </w:t>
      </w:r>
      <w:r w:rsidR="009501E3">
        <w:t>understand</w:t>
      </w:r>
      <w:r w:rsidR="00974974">
        <w:t xml:space="preserve"> more about the Hmong culture.  I would advocate for the training of health</w:t>
      </w:r>
      <w:r w:rsidR="009501E3">
        <w:t xml:space="preserve"> </w:t>
      </w:r>
      <w:r w:rsidR="00974974">
        <w:t>prac</w:t>
      </w:r>
      <w:r w:rsidR="00AF4778">
        <w:t>ti</w:t>
      </w:r>
      <w:r w:rsidR="00974974">
        <w:t xml:space="preserve">tioners in </w:t>
      </w:r>
      <w:r w:rsidR="00AF4778">
        <w:t>patients' cultures to address cultural gaps via incorporating such people in the treatment process and</w:t>
      </w:r>
      <w:r w:rsidR="0056231F">
        <w:t xml:space="preserve"> hiring them to be part of the healthcare staff. If I face such situations, I w</w:t>
      </w:r>
      <w:r w:rsidR="00AF4778">
        <w:t>ill</w:t>
      </w:r>
      <w:r w:rsidR="0056231F">
        <w:t xml:space="preserve"> not rely on my random assessment to offer medication but rather ensure that I understand the condition presented.</w:t>
      </w:r>
    </w:p>
    <w:p w14:paraId="17E375FB" w14:textId="77777777" w:rsidR="000909E0" w:rsidRDefault="000909E0" w:rsidP="00006514"/>
    <w:p w14:paraId="6FEE7EEC" w14:textId="77777777" w:rsidR="000909E0" w:rsidRDefault="000909E0" w:rsidP="00006514"/>
    <w:p w14:paraId="215BB9FD" w14:textId="77777777" w:rsidR="000909E0" w:rsidRDefault="000909E0" w:rsidP="00006514"/>
    <w:p w14:paraId="70B64281" w14:textId="77777777" w:rsidR="000909E0" w:rsidRDefault="000909E0" w:rsidP="00006514"/>
    <w:p w14:paraId="0AEA5769" w14:textId="77777777" w:rsidR="000909E0" w:rsidRDefault="000909E0" w:rsidP="00006514"/>
    <w:p w14:paraId="2BA4D67E" w14:textId="77777777" w:rsidR="000909E0" w:rsidRDefault="000909E0" w:rsidP="00006514"/>
    <w:p w14:paraId="4B5BB345" w14:textId="77777777" w:rsidR="000909E0" w:rsidRDefault="000909E0" w:rsidP="00006514"/>
    <w:p w14:paraId="4CA3AAD1" w14:textId="77777777" w:rsidR="000909E0" w:rsidRDefault="000909E0" w:rsidP="00006514"/>
    <w:p w14:paraId="6251EA94" w14:textId="77777777" w:rsidR="000909E0" w:rsidRDefault="000909E0" w:rsidP="00006514"/>
    <w:p w14:paraId="6BEED17F" w14:textId="77777777" w:rsidR="000909E0" w:rsidRDefault="000909E0" w:rsidP="00006514"/>
    <w:p w14:paraId="316902A2" w14:textId="77777777" w:rsidR="000909E0" w:rsidRDefault="000909E0" w:rsidP="00006514"/>
    <w:p w14:paraId="4A1FAC2C" w14:textId="77777777" w:rsidR="000909E0" w:rsidRDefault="000909E0" w:rsidP="00006514"/>
    <w:p w14:paraId="3BCB759C" w14:textId="77777777" w:rsidR="000909E0" w:rsidRDefault="000909E0" w:rsidP="00006514"/>
    <w:p w14:paraId="5A20B900" w14:textId="787A17CB" w:rsidR="0056231F" w:rsidRDefault="0056231F" w:rsidP="000909E0">
      <w:pPr>
        <w:jc w:val="center"/>
      </w:pPr>
      <w:r>
        <w:lastRenderedPageBreak/>
        <w:t>Reference</w:t>
      </w:r>
    </w:p>
    <w:p w14:paraId="5FA6C5B7" w14:textId="1C766F54" w:rsidR="0056231F" w:rsidRPr="009501E3" w:rsidRDefault="0056231F" w:rsidP="00006514">
      <w:r w:rsidRPr="009501E3">
        <w:rPr>
          <w:color w:val="222222"/>
          <w:shd w:val="clear" w:color="auto" w:fill="FFFFFF"/>
        </w:rPr>
        <w:t>Fadiman, A. (1999). The spirit catches you and you fall down. </w:t>
      </w:r>
      <w:r w:rsidRPr="009501E3">
        <w:rPr>
          <w:i/>
          <w:iCs/>
          <w:color w:val="222222"/>
          <w:shd w:val="clear" w:color="auto" w:fill="FFFFFF"/>
        </w:rPr>
        <w:t>New York: Noonday</w:t>
      </w:r>
      <w:r w:rsidRPr="009501E3">
        <w:rPr>
          <w:color w:val="222222"/>
          <w:shd w:val="clear" w:color="auto" w:fill="FFFFFF"/>
        </w:rPr>
        <w:t>.</w:t>
      </w:r>
      <w:bookmarkStart w:id="0" w:name="_GoBack"/>
      <w:bookmarkEnd w:id="0"/>
    </w:p>
    <w:p w14:paraId="2DE631D1" w14:textId="70C2787C" w:rsidR="00006514" w:rsidRPr="00006514" w:rsidRDefault="00006514" w:rsidP="00006514">
      <w:pPr>
        <w:rPr>
          <w:b/>
          <w:bCs/>
        </w:rPr>
      </w:pPr>
    </w:p>
    <w:p w14:paraId="22D06D60" w14:textId="5C063547" w:rsidR="000D7442" w:rsidRPr="00CC1839" w:rsidRDefault="000D7442" w:rsidP="000D7442"/>
    <w:p w14:paraId="396067F3" w14:textId="3100B38C" w:rsidR="000D7442" w:rsidRDefault="000D7442" w:rsidP="000D7442"/>
    <w:p w14:paraId="10B9606F" w14:textId="32B5319B" w:rsidR="000D7442" w:rsidRDefault="000D7442" w:rsidP="000D7442">
      <w:pPr>
        <w:jc w:val="center"/>
      </w:pPr>
    </w:p>
    <w:p w14:paraId="6C3CD262" w14:textId="745FF9F3" w:rsidR="000D7442" w:rsidRDefault="000D7442" w:rsidP="000D7442">
      <w:pPr>
        <w:jc w:val="center"/>
      </w:pPr>
    </w:p>
    <w:p w14:paraId="2104E554" w14:textId="77777777" w:rsidR="000D7442" w:rsidRDefault="000D7442" w:rsidP="000D7442">
      <w:pPr>
        <w:jc w:val="center"/>
      </w:pPr>
    </w:p>
    <w:p w14:paraId="1A1D79F3" w14:textId="77777777" w:rsidR="000D7442" w:rsidRDefault="000D7442"/>
    <w:sectPr w:rsidR="000D7442" w:rsidSect="0064126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7C8F3" w14:textId="77777777" w:rsidR="005E0BE9" w:rsidRDefault="005E0BE9" w:rsidP="000D7442">
      <w:pPr>
        <w:spacing w:after="0" w:line="240" w:lineRule="auto"/>
      </w:pPr>
      <w:r>
        <w:separator/>
      </w:r>
    </w:p>
  </w:endnote>
  <w:endnote w:type="continuationSeparator" w:id="0">
    <w:p w14:paraId="1355D5D0" w14:textId="77777777" w:rsidR="005E0BE9" w:rsidRDefault="005E0BE9" w:rsidP="000D74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3D1853" w14:textId="77777777" w:rsidR="005E0BE9" w:rsidRDefault="005E0BE9" w:rsidP="000D7442">
      <w:pPr>
        <w:spacing w:after="0" w:line="240" w:lineRule="auto"/>
      </w:pPr>
      <w:r>
        <w:separator/>
      </w:r>
    </w:p>
  </w:footnote>
  <w:footnote w:type="continuationSeparator" w:id="0">
    <w:p w14:paraId="4F6FDB65" w14:textId="77777777" w:rsidR="005E0BE9" w:rsidRDefault="005E0BE9" w:rsidP="000D74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587092"/>
      <w:docPartObj>
        <w:docPartGallery w:val="Page Numbers (Top of Page)"/>
        <w:docPartUnique/>
      </w:docPartObj>
    </w:sdtPr>
    <w:sdtEndPr>
      <w:rPr>
        <w:noProof/>
      </w:rPr>
    </w:sdtEndPr>
    <w:sdtContent>
      <w:p w14:paraId="1015B560" w14:textId="058B825C" w:rsidR="0064126C" w:rsidRDefault="0064126C">
        <w:pPr>
          <w:pStyle w:val="Header"/>
          <w:jc w:val="right"/>
        </w:pPr>
        <w:r>
          <w:t xml:space="preserve">THE SPIRIT CATCHES YOU AND YOU FALL DOWN </w:t>
        </w:r>
        <w:r>
          <w:t xml:space="preserve">                                                           </w:t>
        </w:r>
        <w:r>
          <w:fldChar w:fldCharType="begin"/>
        </w:r>
        <w:r>
          <w:instrText xml:space="preserve"> PAGE   \* MERGEFORMAT </w:instrText>
        </w:r>
        <w:r>
          <w:fldChar w:fldCharType="separate"/>
        </w:r>
        <w:r w:rsidR="003D6229">
          <w:rPr>
            <w:noProof/>
          </w:rPr>
          <w:t>6</w:t>
        </w:r>
        <w:r>
          <w:rPr>
            <w:noProof/>
          </w:rPr>
          <w:fldChar w:fldCharType="end"/>
        </w:r>
      </w:p>
    </w:sdtContent>
  </w:sdt>
  <w:p w14:paraId="3B79AD2F" w14:textId="77777777" w:rsidR="0064126C" w:rsidRDefault="0064126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39426" w14:textId="5EE28A02" w:rsidR="0064126C" w:rsidRDefault="0064126C" w:rsidP="0064126C">
    <w:pPr>
      <w:pStyle w:val="Header"/>
    </w:pPr>
    <w:r>
      <w:t>Running head:</w:t>
    </w:r>
    <w:r w:rsidRPr="0064126C">
      <w:t xml:space="preserve"> </w:t>
    </w:r>
    <w:r>
      <w:t>THE SPIRIT CATCHES YOU AND YOU FALL DOWN</w:t>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wMzUxNzO3AGJDEyUdpeDU4uLM/DyQAsNaAGu5RnUsAAAA"/>
  </w:docVars>
  <w:rsids>
    <w:rsidRoot w:val="000D7442"/>
    <w:rsid w:val="00006514"/>
    <w:rsid w:val="000909E0"/>
    <w:rsid w:val="000D7442"/>
    <w:rsid w:val="00114E94"/>
    <w:rsid w:val="001B1E79"/>
    <w:rsid w:val="00350DAE"/>
    <w:rsid w:val="003D6229"/>
    <w:rsid w:val="0056231F"/>
    <w:rsid w:val="005E0BE9"/>
    <w:rsid w:val="00634567"/>
    <w:rsid w:val="0064126C"/>
    <w:rsid w:val="00685D5A"/>
    <w:rsid w:val="007672AD"/>
    <w:rsid w:val="00827B94"/>
    <w:rsid w:val="008D404F"/>
    <w:rsid w:val="009501E3"/>
    <w:rsid w:val="00974974"/>
    <w:rsid w:val="00AF4778"/>
    <w:rsid w:val="00BE5CFC"/>
    <w:rsid w:val="00CC1839"/>
    <w:rsid w:val="00D90B40"/>
    <w:rsid w:val="00FE2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6285C"/>
  <w15:chartTrackingRefBased/>
  <w15:docId w15:val="{884D6F50-C0CB-4DBF-B647-B31291A0D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4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442"/>
  </w:style>
  <w:style w:type="paragraph" w:styleId="Footer">
    <w:name w:val="footer"/>
    <w:basedOn w:val="Normal"/>
    <w:link w:val="FooterChar"/>
    <w:uiPriority w:val="99"/>
    <w:unhideWhenUsed/>
    <w:rsid w:val="000D74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4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64</Words>
  <Characters>549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grey siangu</dc:creator>
  <cp:keywords/>
  <dc:description/>
  <cp:lastModifiedBy>user</cp:lastModifiedBy>
  <cp:revision>2</cp:revision>
  <dcterms:created xsi:type="dcterms:W3CDTF">2021-07-18T20:02:00Z</dcterms:created>
  <dcterms:modified xsi:type="dcterms:W3CDTF">2021-07-18T20:02:00Z</dcterms:modified>
</cp:coreProperties>
</file>